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83C38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510AFAB6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2E48D451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3B0604B6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010ACB56" w14:textId="77777777" w:rsidTr="00832AEF">
        <w:trPr>
          <w:jc w:val="center"/>
        </w:trPr>
        <w:tc>
          <w:tcPr>
            <w:tcW w:w="2745" w:type="dxa"/>
            <w:vAlign w:val="center"/>
          </w:tcPr>
          <w:p w14:paraId="70EF996C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32DDC63C" w14:textId="574E847F" w:rsidR="00BC32DD" w:rsidRPr="001A2552" w:rsidRDefault="0029431C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GDM416</w:t>
            </w:r>
            <w:r w:rsidR="0058265E">
              <w:rPr>
                <w:b/>
                <w:bCs/>
                <w:szCs w:val="16"/>
              </w:rPr>
              <w:t xml:space="preserve"> Süt Teknolojisi</w:t>
            </w:r>
          </w:p>
        </w:tc>
      </w:tr>
      <w:tr w:rsidR="00BC32DD" w:rsidRPr="001A2552" w14:paraId="49CB4AB2" w14:textId="77777777" w:rsidTr="00832AEF">
        <w:trPr>
          <w:jc w:val="center"/>
        </w:trPr>
        <w:tc>
          <w:tcPr>
            <w:tcW w:w="2745" w:type="dxa"/>
            <w:vAlign w:val="center"/>
          </w:tcPr>
          <w:p w14:paraId="1627461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BB7808B" w14:textId="682C3BE1" w:rsidR="00BC32DD" w:rsidRPr="001A2552" w:rsidRDefault="008425E7" w:rsidP="000D2AB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Dr. Öğr. Üyesi H. Ceren Akal </w:t>
            </w:r>
            <w:proofErr w:type="spellStart"/>
            <w:r>
              <w:rPr>
                <w:szCs w:val="16"/>
              </w:rPr>
              <w:t>Demirdöğen</w:t>
            </w:r>
            <w:proofErr w:type="spellEnd"/>
          </w:p>
        </w:tc>
      </w:tr>
      <w:tr w:rsidR="00BC32DD" w:rsidRPr="001A2552" w14:paraId="13B21C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6FD6A0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12D86BF4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2F5FAA90" w14:textId="77777777" w:rsidTr="00832AEF">
        <w:trPr>
          <w:jc w:val="center"/>
        </w:trPr>
        <w:tc>
          <w:tcPr>
            <w:tcW w:w="2745" w:type="dxa"/>
            <w:vAlign w:val="center"/>
          </w:tcPr>
          <w:p w14:paraId="330E522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47735A65" w14:textId="1AF0C536" w:rsidR="00BC32DD" w:rsidRPr="001A2552" w:rsidRDefault="00B426B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  <w:r w:rsidR="0058265E">
              <w:rPr>
                <w:szCs w:val="16"/>
              </w:rPr>
              <w:t>+</w:t>
            </w:r>
            <w:r w:rsidR="0029431C">
              <w:rPr>
                <w:szCs w:val="16"/>
              </w:rPr>
              <w:t>0</w:t>
            </w:r>
          </w:p>
        </w:tc>
      </w:tr>
      <w:tr w:rsidR="00BC32DD" w:rsidRPr="001A2552" w14:paraId="0EB14983" w14:textId="77777777" w:rsidTr="00832AEF">
        <w:trPr>
          <w:jc w:val="center"/>
        </w:trPr>
        <w:tc>
          <w:tcPr>
            <w:tcW w:w="2745" w:type="dxa"/>
            <w:vAlign w:val="center"/>
          </w:tcPr>
          <w:p w14:paraId="041F0FF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36B31173" w14:textId="27BD3BF0" w:rsidR="00BC32DD" w:rsidRPr="001A2552" w:rsidRDefault="008425E7" w:rsidP="00B426BB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14:paraId="1B55CB58" w14:textId="77777777" w:rsidTr="00832AEF">
        <w:trPr>
          <w:jc w:val="center"/>
        </w:trPr>
        <w:tc>
          <w:tcPr>
            <w:tcW w:w="2745" w:type="dxa"/>
            <w:vAlign w:val="center"/>
          </w:tcPr>
          <w:p w14:paraId="425DED2C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28608EDF" w14:textId="07E96835" w:rsidR="00BC32DD" w:rsidRPr="001A2552" w:rsidRDefault="0058265E" w:rsidP="00832AEF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>Ders kapsamında sütün oluşum mekanizması,</w:t>
            </w:r>
            <w:r w:rsidR="009513D9">
              <w:rPr>
                <w:szCs w:val="16"/>
              </w:rPr>
              <w:t xml:space="preserve"> dünyada ve Türkiye’de süt üretimi,</w:t>
            </w:r>
            <w:r w:rsidRPr="0058265E">
              <w:rPr>
                <w:szCs w:val="16"/>
              </w:rPr>
              <w:t xml:space="preserve"> </w:t>
            </w:r>
            <w:r w:rsidR="009513D9">
              <w:rPr>
                <w:szCs w:val="16"/>
              </w:rPr>
              <w:t>sütün temel özellikleri, güvenli süt üretimi</w:t>
            </w:r>
            <w:r w:rsidRPr="0058265E">
              <w:rPr>
                <w:szCs w:val="16"/>
              </w:rPr>
              <w:t>, içme sütü, fermente süt ürünleri, peynir, tereyağı, koyulaştırılmı</w:t>
            </w:r>
            <w:r w:rsidR="009513D9">
              <w:rPr>
                <w:szCs w:val="16"/>
              </w:rPr>
              <w:t xml:space="preserve">ş-kurutulmuş </w:t>
            </w:r>
            <w:r w:rsidRPr="0058265E">
              <w:rPr>
                <w:szCs w:val="16"/>
              </w:rPr>
              <w:t>süt</w:t>
            </w:r>
            <w:r w:rsidR="009513D9">
              <w:rPr>
                <w:szCs w:val="16"/>
              </w:rPr>
              <w:t xml:space="preserve"> ürünleri</w:t>
            </w:r>
            <w:r w:rsidRPr="0058265E">
              <w:rPr>
                <w:szCs w:val="16"/>
              </w:rPr>
              <w:t xml:space="preserve"> ve </w:t>
            </w:r>
            <w:r w:rsidR="009513D9">
              <w:rPr>
                <w:szCs w:val="16"/>
              </w:rPr>
              <w:t>dondurma</w:t>
            </w:r>
            <w:r w:rsidRPr="0058265E">
              <w:rPr>
                <w:szCs w:val="16"/>
              </w:rPr>
              <w:t xml:space="preserve"> teknol</w:t>
            </w:r>
            <w:r w:rsidR="009513D9">
              <w:rPr>
                <w:szCs w:val="16"/>
              </w:rPr>
              <w:t>o</w:t>
            </w:r>
            <w:r w:rsidRPr="0058265E">
              <w:rPr>
                <w:szCs w:val="16"/>
              </w:rPr>
              <w:t>jileri hakkında bilgi verilmektedir.</w:t>
            </w:r>
          </w:p>
        </w:tc>
      </w:tr>
      <w:tr w:rsidR="00BC32DD" w:rsidRPr="001A2552" w14:paraId="60CDF7E2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66A9A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2110FEDC" w14:textId="2D4FD068" w:rsidR="009513D9" w:rsidRDefault="009513D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ünyada ve Türkiye’de süt üretimi verileri, s</w:t>
            </w:r>
            <w:r w:rsidR="0058265E" w:rsidRPr="0058265E">
              <w:rPr>
                <w:szCs w:val="16"/>
              </w:rPr>
              <w:t>ütün oluşumu, sağımı ve kaliteli süt üretimi,</w:t>
            </w:r>
          </w:p>
          <w:p w14:paraId="00ED8DF8" w14:textId="720462D1" w:rsidR="009513D9" w:rsidRDefault="0058265E" w:rsidP="00832AEF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 xml:space="preserve">Sütün </w:t>
            </w:r>
            <w:r w:rsidR="009513D9">
              <w:rPr>
                <w:szCs w:val="16"/>
              </w:rPr>
              <w:t xml:space="preserve">kalitesini belirleyen bileşim ve fizikokimyasal özellikleri </w:t>
            </w:r>
            <w:r w:rsidRPr="0058265E">
              <w:rPr>
                <w:szCs w:val="16"/>
              </w:rPr>
              <w:t xml:space="preserve">ve bu özelliklerin sütün kalitesi üzerindeki etkileri, </w:t>
            </w:r>
          </w:p>
          <w:p w14:paraId="5CCF848D" w14:textId="2BF0112F" w:rsidR="009513D9" w:rsidRDefault="009513D9" w:rsidP="009513D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aygın olarak üretilen süt ürünlerinin (içme sütü, fermente süt ürünleri, p</w:t>
            </w:r>
            <w:r w:rsidR="0058265E" w:rsidRPr="0058265E">
              <w:rPr>
                <w:szCs w:val="16"/>
              </w:rPr>
              <w:t>eynir, tereyağı, koyulaştırılmış süt, süttozu, dondurma</w:t>
            </w:r>
            <w:r>
              <w:rPr>
                <w:szCs w:val="16"/>
              </w:rPr>
              <w:t xml:space="preserve">) </w:t>
            </w:r>
            <w:r w:rsidR="0058265E" w:rsidRPr="0058265E">
              <w:rPr>
                <w:szCs w:val="16"/>
              </w:rPr>
              <w:t>teknolojik üretim yöntemleri</w:t>
            </w:r>
            <w:r>
              <w:rPr>
                <w:szCs w:val="16"/>
              </w:rPr>
              <w:t>nin öğretilmesi ve ilaveten</w:t>
            </w:r>
            <w:r w:rsidR="0058265E" w:rsidRPr="0058265E">
              <w:rPr>
                <w:szCs w:val="16"/>
              </w:rPr>
              <w:t xml:space="preserve"> </w:t>
            </w:r>
          </w:p>
          <w:p w14:paraId="185BFFF1" w14:textId="1A00E523" w:rsidR="009513D9" w:rsidRDefault="0058265E" w:rsidP="009513D9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 xml:space="preserve">Süt ürünlerinin üretilmesinde kullanılan aletlerin ve makinelerin çalışma prensipleri, </w:t>
            </w:r>
          </w:p>
          <w:p w14:paraId="0E86B4AD" w14:textId="70AE9B1C" w:rsidR="00BC32DD" w:rsidRPr="001A2552" w:rsidRDefault="0058265E" w:rsidP="009513D9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>Süt ve ürünlerinde bozulmalar</w:t>
            </w:r>
            <w:r w:rsidR="009513D9">
              <w:rPr>
                <w:szCs w:val="16"/>
              </w:rPr>
              <w:t xml:space="preserve"> ve bu bozulmalara</w:t>
            </w:r>
            <w:r w:rsidRPr="0058265E">
              <w:rPr>
                <w:szCs w:val="16"/>
              </w:rPr>
              <w:t xml:space="preserve"> yol açan koşullar hakkında bilgi verilmesi</w:t>
            </w:r>
            <w:r w:rsidR="009513D9">
              <w:rPr>
                <w:szCs w:val="16"/>
              </w:rPr>
              <w:t xml:space="preserve"> amaçlanmıştır. </w:t>
            </w:r>
          </w:p>
        </w:tc>
      </w:tr>
      <w:tr w:rsidR="00BC32DD" w:rsidRPr="001A2552" w14:paraId="7E81278F" w14:textId="77777777" w:rsidTr="00832AEF">
        <w:trPr>
          <w:jc w:val="center"/>
        </w:trPr>
        <w:tc>
          <w:tcPr>
            <w:tcW w:w="2745" w:type="dxa"/>
            <w:vAlign w:val="center"/>
          </w:tcPr>
          <w:p w14:paraId="58AB8B4B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480B8F31" w14:textId="7A3DE4A9" w:rsidR="00BC32DD" w:rsidRPr="001A2552" w:rsidRDefault="0058265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2 saat teori </w:t>
            </w:r>
          </w:p>
        </w:tc>
      </w:tr>
      <w:tr w:rsidR="00BC32DD" w:rsidRPr="001A2552" w14:paraId="17222A96" w14:textId="77777777" w:rsidTr="00832AEF">
        <w:trPr>
          <w:jc w:val="center"/>
        </w:trPr>
        <w:tc>
          <w:tcPr>
            <w:tcW w:w="2745" w:type="dxa"/>
            <w:vAlign w:val="center"/>
          </w:tcPr>
          <w:p w14:paraId="3BD79435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585D8773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14:paraId="7432F9A7" w14:textId="77777777" w:rsidTr="00832AEF">
        <w:trPr>
          <w:jc w:val="center"/>
        </w:trPr>
        <w:tc>
          <w:tcPr>
            <w:tcW w:w="2745" w:type="dxa"/>
            <w:vAlign w:val="center"/>
          </w:tcPr>
          <w:p w14:paraId="14C86DDF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682BD262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14:paraId="74866C37" w14:textId="77777777" w:rsidTr="00832AEF">
        <w:trPr>
          <w:jc w:val="center"/>
        </w:trPr>
        <w:tc>
          <w:tcPr>
            <w:tcW w:w="2745" w:type="dxa"/>
            <w:vAlign w:val="center"/>
          </w:tcPr>
          <w:p w14:paraId="62A065C4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3E6CF1D6" w14:textId="19F055BE" w:rsidR="00BC32DD" w:rsidRPr="001A2552" w:rsidRDefault="009F679E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9F679E">
              <w:rPr>
                <w:szCs w:val="16"/>
                <w:lang w:val="tr-TR"/>
              </w:rPr>
              <w:t>Yetisemiyen</w:t>
            </w:r>
            <w:proofErr w:type="spellEnd"/>
            <w:r w:rsidRPr="009F679E">
              <w:rPr>
                <w:szCs w:val="16"/>
                <w:lang w:val="tr-TR"/>
              </w:rPr>
              <w:t>, A. (Editör). 2010. Süt Teknolojisi, Ankara Üniversitesi Yayınları No:1560, Ankara Üniversitesi Basımevi, Ankara, Türkiye, 298 sayfa. ISBN: 978-975-482-750-7.</w:t>
            </w:r>
          </w:p>
        </w:tc>
      </w:tr>
      <w:tr w:rsidR="00BC32DD" w:rsidRPr="001A2552" w14:paraId="69A42CEC" w14:textId="77777777" w:rsidTr="00832AEF">
        <w:trPr>
          <w:jc w:val="center"/>
        </w:trPr>
        <w:tc>
          <w:tcPr>
            <w:tcW w:w="2745" w:type="dxa"/>
            <w:vAlign w:val="center"/>
          </w:tcPr>
          <w:p w14:paraId="63F2732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14:paraId="6737FAFA" w14:textId="6CCA32E1" w:rsidR="00BC32DD" w:rsidRPr="001A2552" w:rsidRDefault="0029431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14:paraId="6297DCAE" w14:textId="77777777" w:rsidTr="00832AEF">
        <w:trPr>
          <w:jc w:val="center"/>
        </w:trPr>
        <w:tc>
          <w:tcPr>
            <w:tcW w:w="2745" w:type="dxa"/>
            <w:vAlign w:val="center"/>
          </w:tcPr>
          <w:p w14:paraId="5A5C4D59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22103397" w14:textId="69D94E0D" w:rsidR="00BC32DD" w:rsidRPr="001A2552" w:rsidRDefault="0029431C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14:paraId="64EB8FFC" w14:textId="77777777" w:rsidTr="00832AEF">
        <w:trPr>
          <w:jc w:val="center"/>
        </w:trPr>
        <w:tc>
          <w:tcPr>
            <w:tcW w:w="2745" w:type="dxa"/>
            <w:vAlign w:val="center"/>
          </w:tcPr>
          <w:p w14:paraId="76F9DB3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6A5BF5A4" w14:textId="4E21CCE3" w:rsidR="00BC32DD" w:rsidRPr="001A2552" w:rsidRDefault="009F679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3BFF969B" w14:textId="77777777" w:rsidR="00BC32DD" w:rsidRPr="001A2552" w:rsidRDefault="00BC32DD" w:rsidP="00BC32DD">
      <w:pPr>
        <w:rPr>
          <w:sz w:val="16"/>
          <w:szCs w:val="16"/>
        </w:rPr>
      </w:pPr>
    </w:p>
    <w:p w14:paraId="57418CE7" w14:textId="77777777" w:rsidR="00BC32DD" w:rsidRPr="001A2552" w:rsidRDefault="00BC32DD" w:rsidP="00BC32DD">
      <w:pPr>
        <w:rPr>
          <w:sz w:val="16"/>
          <w:szCs w:val="16"/>
        </w:rPr>
      </w:pPr>
    </w:p>
    <w:p w14:paraId="08C75688" w14:textId="77777777" w:rsidR="00BC32DD" w:rsidRPr="001A2552" w:rsidRDefault="00BC32DD" w:rsidP="00BC32DD">
      <w:pPr>
        <w:rPr>
          <w:sz w:val="16"/>
          <w:szCs w:val="16"/>
        </w:rPr>
      </w:pPr>
    </w:p>
    <w:p w14:paraId="624F665D" w14:textId="77777777" w:rsidR="00BC32DD" w:rsidRDefault="00BC32DD" w:rsidP="00BC32DD"/>
    <w:p w14:paraId="1B16D827" w14:textId="77777777" w:rsidR="00EB0AE2" w:rsidRDefault="00000000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DY0tzQ3NDIzMDFQ0lEKTi0uzszPAykwrAUAXgrISCwAAAA="/>
  </w:docVars>
  <w:rsids>
    <w:rsidRoot w:val="00BC32DD"/>
    <w:rsid w:val="000A48ED"/>
    <w:rsid w:val="000D2AB7"/>
    <w:rsid w:val="0029431C"/>
    <w:rsid w:val="0058265E"/>
    <w:rsid w:val="007252A2"/>
    <w:rsid w:val="00832BE3"/>
    <w:rsid w:val="008425E7"/>
    <w:rsid w:val="009513D9"/>
    <w:rsid w:val="009F679E"/>
    <w:rsid w:val="00B426BB"/>
    <w:rsid w:val="00BC32DD"/>
    <w:rsid w:val="00DC3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1DEBB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9513D9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9513D9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enAkal</dc:creator>
  <cp:keywords/>
  <dc:description/>
  <cp:lastModifiedBy>Ceren Akal</cp:lastModifiedBy>
  <cp:revision>2</cp:revision>
  <dcterms:created xsi:type="dcterms:W3CDTF">2023-05-24T08:28:00Z</dcterms:created>
  <dcterms:modified xsi:type="dcterms:W3CDTF">2023-05-24T08:28:00Z</dcterms:modified>
</cp:coreProperties>
</file>